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E17C2" w14:textId="42807849" w:rsidR="00A03BC7" w:rsidRPr="008234A1" w:rsidRDefault="00A03BC7" w:rsidP="00A03BC7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>
        <w:rPr>
          <w:rFonts w:hint="cs"/>
          <w:sz w:val="28"/>
          <w:szCs w:val="28"/>
          <w:rtl/>
        </w:rPr>
        <w:t>3</w:t>
      </w:r>
      <w:r w:rsidRPr="008234A1">
        <w:rPr>
          <w:rFonts w:hint="cs"/>
          <w:sz w:val="28"/>
          <w:szCs w:val="28"/>
          <w:rtl/>
        </w:rPr>
        <w:t>)</w:t>
      </w:r>
    </w:p>
    <w:p w14:paraId="1CDA2095" w14:textId="77777777" w:rsidR="00765EFC" w:rsidRDefault="00765EFC" w:rsidP="00765EFC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2BC109D0" w14:textId="77777777" w:rsidR="00A03BC7" w:rsidRPr="005049EE" w:rsidRDefault="00A03BC7" w:rsidP="00A03BC7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4B5DF542" w14:textId="77777777" w:rsidR="00A03BC7" w:rsidRDefault="00A03BC7" w:rsidP="00A03BC7">
      <w:pPr>
        <w:rPr>
          <w:b/>
          <w:bCs/>
          <w:sz w:val="24"/>
          <w:szCs w:val="24"/>
          <w:rtl/>
        </w:rPr>
      </w:pPr>
      <w:r w:rsidRPr="003E166A">
        <w:rPr>
          <w:rFonts w:hint="cs"/>
          <w:b/>
          <w:bCs/>
          <w:sz w:val="24"/>
          <w:szCs w:val="24"/>
          <w:rtl/>
        </w:rPr>
        <w:t xml:space="preserve">أولاً: </w:t>
      </w:r>
      <w:r>
        <w:rPr>
          <w:rFonts w:hint="cs"/>
          <w:b/>
          <w:bCs/>
          <w:sz w:val="24"/>
          <w:szCs w:val="24"/>
          <w:rtl/>
        </w:rPr>
        <w:t xml:space="preserve">اختبار الذوبانية </w:t>
      </w:r>
      <w:r w:rsidRPr="0039687F">
        <w:rPr>
          <w:b/>
          <w:bCs/>
          <w:sz w:val="28"/>
          <w:szCs w:val="28"/>
        </w:rPr>
        <w:t xml:space="preserve"> </w:t>
      </w:r>
      <w:r w:rsidRPr="00681CB8">
        <w:rPr>
          <w:b/>
          <w:bCs/>
          <w:sz w:val="24"/>
          <w:szCs w:val="24"/>
        </w:rPr>
        <w:t>(solubility of proteins)</w:t>
      </w:r>
      <w:r w:rsidRPr="003E166A">
        <w:rPr>
          <w:rFonts w:hint="cs"/>
          <w:b/>
          <w:bCs/>
          <w:sz w:val="24"/>
          <w:szCs w:val="24"/>
          <w:rtl/>
        </w:rPr>
        <w:t xml:space="preserve"> :</w:t>
      </w:r>
    </w:p>
    <w:p w14:paraId="6E96C70E" w14:textId="77777777" w:rsidR="00A03BC7" w:rsidRPr="00871AD7" w:rsidRDefault="00A03BC7" w:rsidP="00A03BC7">
      <w:pPr>
        <w:spacing w:after="0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-</w:t>
      </w:r>
      <w:r w:rsidRPr="00871AD7">
        <w:rPr>
          <w:rFonts w:cs="Arial" w:hint="cs"/>
          <w:sz w:val="24"/>
          <w:szCs w:val="24"/>
          <w:rtl/>
        </w:rPr>
        <w:t>اختبر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ذوبا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بروتينات</w:t>
      </w:r>
      <w:r w:rsidRPr="00871AD7">
        <w:rPr>
          <w:rFonts w:cs="Arial"/>
          <w:sz w:val="24"/>
          <w:szCs w:val="24"/>
          <w:rtl/>
        </w:rPr>
        <w:t xml:space="preserve"> (</w:t>
      </w:r>
      <w:r w:rsidRPr="00871AD7">
        <w:rPr>
          <w:rFonts w:cs="Arial" w:hint="cs"/>
          <w:sz w:val="24"/>
          <w:szCs w:val="24"/>
          <w:rtl/>
        </w:rPr>
        <w:t>البيومين،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ازين</w:t>
      </w:r>
      <w:r w:rsidRPr="00871AD7">
        <w:rPr>
          <w:rFonts w:cs="Arial"/>
          <w:sz w:val="24"/>
          <w:szCs w:val="24"/>
          <w:rtl/>
        </w:rPr>
        <w:t xml:space="preserve">) </w:t>
      </w:r>
      <w:r w:rsidRPr="00871AD7">
        <w:rPr>
          <w:rFonts w:cs="Arial" w:hint="cs"/>
          <w:sz w:val="24"/>
          <w:szCs w:val="24"/>
          <w:rtl/>
        </w:rPr>
        <w:t>ف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ماء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و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هيدروكسيد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صوديوم</w:t>
      </w:r>
      <w:r w:rsidRPr="00871AD7">
        <w:rPr>
          <w:sz w:val="24"/>
          <w:szCs w:val="24"/>
        </w:rPr>
        <w:t>(</w:t>
      </w:r>
      <w:r>
        <w:rPr>
          <w:sz w:val="24"/>
          <w:szCs w:val="24"/>
        </w:rPr>
        <w:t>0.1M</w:t>
      </w:r>
      <w:r w:rsidRPr="00871AD7">
        <w:rPr>
          <w:sz w:val="24"/>
          <w:szCs w:val="24"/>
        </w:rPr>
        <w:t xml:space="preserve"> NaOH)  </w:t>
      </w:r>
      <w:r w:rsidRPr="00871AD7">
        <w:rPr>
          <w:rFonts w:cs="Arial" w:hint="cs"/>
          <w:sz w:val="24"/>
          <w:szCs w:val="24"/>
          <w:rtl/>
        </w:rPr>
        <w:t>،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ع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طريق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ضافة</w:t>
      </w:r>
      <w:r w:rsidRPr="00871AD7">
        <w:rPr>
          <w:rFonts w:cs="Arial"/>
          <w:sz w:val="24"/>
          <w:szCs w:val="24"/>
          <w:rtl/>
        </w:rPr>
        <w:t xml:space="preserve"> 1</w:t>
      </w:r>
      <w:r>
        <w:rPr>
          <w:rFonts w:cs="Arial" w:hint="cs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بروتين</w:t>
      </w:r>
      <w:r w:rsidRPr="00871AD7">
        <w:rPr>
          <w:rFonts w:cs="Arial"/>
          <w:sz w:val="24"/>
          <w:szCs w:val="24"/>
          <w:rtl/>
        </w:rPr>
        <w:t xml:space="preserve"> + </w:t>
      </w:r>
      <w:r>
        <w:rPr>
          <w:rFonts w:cs="Arial" w:hint="cs"/>
          <w:sz w:val="24"/>
          <w:szCs w:val="24"/>
          <w:rtl/>
        </w:rPr>
        <w:t xml:space="preserve"> </w:t>
      </w:r>
      <w:r w:rsidRPr="00871AD7">
        <w:rPr>
          <w:rFonts w:cs="Arial"/>
          <w:sz w:val="24"/>
          <w:szCs w:val="24"/>
          <w:rtl/>
        </w:rPr>
        <w:t>2</w:t>
      </w:r>
      <w:r w:rsidRPr="00871AD7">
        <w:rPr>
          <w:rFonts w:cs="Arial" w:hint="cs"/>
          <w:sz w:val="24"/>
          <w:szCs w:val="24"/>
          <w:rtl/>
        </w:rPr>
        <w:t>م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مذيب</w:t>
      </w:r>
      <w:r w:rsidRPr="00871AD7">
        <w:rPr>
          <w:sz w:val="24"/>
          <w:szCs w:val="24"/>
        </w:rPr>
        <w:t xml:space="preserve">. </w:t>
      </w:r>
    </w:p>
    <w:p w14:paraId="295F5B60" w14:textId="77777777" w:rsidR="00A03BC7" w:rsidRDefault="00A03BC7" w:rsidP="00A03BC7">
      <w:pPr>
        <w:spacing w:after="0"/>
        <w:rPr>
          <w:rFonts w:cs="Arial"/>
          <w:sz w:val="24"/>
          <w:szCs w:val="24"/>
          <w:rtl/>
        </w:rPr>
      </w:pPr>
      <w:r w:rsidRPr="00871AD7">
        <w:rPr>
          <w:rFonts w:cs="Arial"/>
          <w:sz w:val="24"/>
          <w:szCs w:val="24"/>
          <w:rtl/>
        </w:rPr>
        <w:t xml:space="preserve">2- </w:t>
      </w:r>
      <w:r w:rsidRPr="00871AD7">
        <w:rPr>
          <w:rFonts w:cs="Arial" w:hint="cs"/>
          <w:sz w:val="24"/>
          <w:szCs w:val="24"/>
          <w:rtl/>
        </w:rPr>
        <w:t>سجل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قابلية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ذوبا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بروتينات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ف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جدو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النتائج</w:t>
      </w:r>
      <w:r w:rsidRPr="00871AD7">
        <w:rPr>
          <w:rFonts w:cs="Arial"/>
          <w:sz w:val="24"/>
          <w:szCs w:val="24"/>
          <w:rtl/>
        </w:rPr>
        <w:t xml:space="preserve"> .</w:t>
      </w:r>
    </w:p>
    <w:p w14:paraId="4A412BF2" w14:textId="77777777" w:rsidR="00A03BC7" w:rsidRDefault="00A03BC7" w:rsidP="00A03BC7">
      <w:pPr>
        <w:spacing w:after="0"/>
        <w:rPr>
          <w:sz w:val="24"/>
          <w:szCs w:val="24"/>
          <w:rtl/>
        </w:rPr>
      </w:pPr>
    </w:p>
    <w:p w14:paraId="413FB3FD" w14:textId="77777777" w:rsidR="00A03BC7" w:rsidRDefault="00A03BC7" w:rsidP="00A03B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ثانياً</w:t>
      </w:r>
      <w:r w:rsidRPr="003E166A">
        <w:rPr>
          <w:rFonts w:hint="cs"/>
          <w:b/>
          <w:bCs/>
          <w:sz w:val="24"/>
          <w:szCs w:val="24"/>
          <w:rtl/>
        </w:rPr>
        <w:t>:</w:t>
      </w:r>
      <w:r>
        <w:rPr>
          <w:rFonts w:hint="cs"/>
          <w:b/>
          <w:bCs/>
          <w:sz w:val="24"/>
          <w:szCs w:val="24"/>
          <w:rtl/>
        </w:rPr>
        <w:t xml:space="preserve"> اختبار البيوريت </w:t>
      </w:r>
      <w:r w:rsidRPr="0039687F">
        <w:rPr>
          <w:rFonts w:hint="cs"/>
          <w:b/>
          <w:bCs/>
          <w:sz w:val="28"/>
          <w:szCs w:val="28"/>
          <w:rtl/>
        </w:rPr>
        <w:t xml:space="preserve"> </w:t>
      </w:r>
      <w:r w:rsidRPr="00681CB8">
        <w:rPr>
          <w:rFonts w:hint="cs"/>
          <w:b/>
          <w:bCs/>
          <w:sz w:val="24"/>
          <w:szCs w:val="24"/>
          <w:rtl/>
        </w:rPr>
        <w:t>(</w:t>
      </w:r>
      <w:r w:rsidRPr="00681CB8">
        <w:rPr>
          <w:b/>
          <w:bCs/>
          <w:sz w:val="24"/>
          <w:szCs w:val="24"/>
        </w:rPr>
        <w:t xml:space="preserve"> (Biuret test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43E8B8EB" w14:textId="6795A6D1" w:rsidR="00A03BC7" w:rsidRPr="00871AD7" w:rsidRDefault="00A03BC7" w:rsidP="00A03BC7">
      <w:pPr>
        <w:spacing w:after="0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-</w:t>
      </w:r>
      <w:r w:rsidRPr="00871AD7">
        <w:rPr>
          <w:sz w:val="24"/>
          <w:szCs w:val="24"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ضع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في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أنبوبة</w:t>
      </w:r>
      <w:r w:rsidRPr="00871AD7">
        <w:rPr>
          <w:rFonts w:cs="Arial"/>
          <w:sz w:val="24"/>
          <w:szCs w:val="24"/>
          <w:rtl/>
        </w:rPr>
        <w:t xml:space="preserve"> 2 </w:t>
      </w:r>
      <w:r w:rsidRPr="00871AD7">
        <w:rPr>
          <w:rFonts w:cs="Arial" w:hint="cs"/>
          <w:sz w:val="24"/>
          <w:szCs w:val="24"/>
          <w:rtl/>
        </w:rPr>
        <w:t>م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حلول</w:t>
      </w:r>
      <w:r w:rsidRPr="00871AD7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البروتين (الألبومين)</w:t>
      </w:r>
      <w:r w:rsidRPr="00871AD7">
        <w:rPr>
          <w:sz w:val="24"/>
          <w:szCs w:val="24"/>
        </w:rPr>
        <w:t>.</w:t>
      </w:r>
    </w:p>
    <w:p w14:paraId="520AD833" w14:textId="77777777" w:rsidR="00A03BC7" w:rsidRDefault="00A03BC7" w:rsidP="00A03BC7">
      <w:pPr>
        <w:spacing w:after="0"/>
        <w:rPr>
          <w:sz w:val="24"/>
          <w:szCs w:val="24"/>
        </w:rPr>
      </w:pPr>
      <w:r w:rsidRPr="00871AD7">
        <w:rPr>
          <w:rFonts w:cs="Arial"/>
          <w:sz w:val="24"/>
          <w:szCs w:val="24"/>
          <w:rtl/>
        </w:rPr>
        <w:t xml:space="preserve">2- </w:t>
      </w:r>
      <w:r w:rsidRPr="00871AD7">
        <w:rPr>
          <w:rFonts w:cs="Arial" w:hint="cs"/>
          <w:sz w:val="24"/>
          <w:szCs w:val="24"/>
          <w:rtl/>
        </w:rPr>
        <w:t>أضيفي</w:t>
      </w:r>
      <w:r w:rsidRPr="00871AD7">
        <w:rPr>
          <w:rFonts w:cs="Arial"/>
          <w:sz w:val="24"/>
          <w:szCs w:val="24"/>
          <w:rtl/>
        </w:rPr>
        <w:t xml:space="preserve"> 1</w:t>
      </w:r>
      <w:r>
        <w:rPr>
          <w:rFonts w:cs="Arial" w:hint="cs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ل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من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كاشف</w:t>
      </w:r>
      <w:r w:rsidRPr="00871AD7">
        <w:rPr>
          <w:rFonts w:cs="Arial"/>
          <w:sz w:val="24"/>
          <w:szCs w:val="24"/>
          <w:rtl/>
        </w:rPr>
        <w:t xml:space="preserve"> </w:t>
      </w:r>
      <w:r w:rsidRPr="00871AD7">
        <w:rPr>
          <w:rFonts w:cs="Arial" w:hint="cs"/>
          <w:sz w:val="24"/>
          <w:szCs w:val="24"/>
          <w:rtl/>
        </w:rPr>
        <w:t>بيوريت</w:t>
      </w:r>
      <w:r w:rsidRPr="00871AD7">
        <w:rPr>
          <w:rFonts w:cs="Arial"/>
          <w:sz w:val="24"/>
          <w:szCs w:val="24"/>
          <w:rtl/>
        </w:rPr>
        <w:t>.</w:t>
      </w:r>
      <w:r>
        <w:rPr>
          <w:sz w:val="24"/>
          <w:szCs w:val="24"/>
          <w:rtl/>
        </w:rPr>
        <w:t xml:space="preserve"> </w:t>
      </w:r>
    </w:p>
    <w:p w14:paraId="05150BA6" w14:textId="77777777" w:rsidR="00A03BC7" w:rsidRPr="00FD311F" w:rsidRDefault="00A03BC7" w:rsidP="00A03BC7">
      <w:pPr>
        <w:spacing w:after="0"/>
        <w:rPr>
          <w:rFonts w:cs="Arial"/>
          <w:sz w:val="24"/>
          <w:szCs w:val="24"/>
          <w:rtl/>
        </w:rPr>
      </w:pPr>
    </w:p>
    <w:p w14:paraId="136CA118" w14:textId="77777777" w:rsidR="00A03BC7" w:rsidRDefault="00A03BC7" w:rsidP="00A03B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ثالثاً: أثر الأملاح على ذوبانية البروتين </w:t>
      </w:r>
      <w:r w:rsidRPr="0039687F">
        <w:rPr>
          <w:rFonts w:hint="cs"/>
          <w:b/>
          <w:bCs/>
          <w:sz w:val="28"/>
          <w:szCs w:val="28"/>
          <w:rtl/>
        </w:rPr>
        <w:t xml:space="preserve"> </w:t>
      </w:r>
      <w:r w:rsidRPr="00681CB8">
        <w:rPr>
          <w:rFonts w:eastAsiaTheme="minorEastAsia" w:hAnsi="Calibri"/>
          <w:b/>
          <w:bCs/>
          <w:color w:val="E36C0A" w:themeColor="accent6" w:themeShade="BF"/>
          <w:kern w:val="24"/>
          <w:sz w:val="24"/>
          <w:szCs w:val="24"/>
        </w:rPr>
        <w:t xml:space="preserve"> </w:t>
      </w:r>
      <w:r w:rsidRPr="00681CB8">
        <w:rPr>
          <w:b/>
          <w:bCs/>
          <w:sz w:val="24"/>
          <w:szCs w:val="24"/>
        </w:rPr>
        <w:t>(precipitation of proteins by salts</w:t>
      </w:r>
      <w:r w:rsidRPr="0039687F">
        <w:rPr>
          <w:b/>
          <w:bCs/>
          <w:sz w:val="28"/>
          <w:szCs w:val="28"/>
        </w:rPr>
        <w:t>)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496CDBA0" w14:textId="77777777" w:rsidR="00A03BC7" w:rsidRPr="00871AD7" w:rsidRDefault="00A03BC7" w:rsidP="00A03BC7">
      <w:pPr>
        <w:spacing w:after="0"/>
        <w:rPr>
          <w:sz w:val="24"/>
          <w:szCs w:val="24"/>
        </w:rPr>
      </w:pPr>
      <w:r w:rsidRPr="00871AD7">
        <w:rPr>
          <w:sz w:val="24"/>
          <w:szCs w:val="24"/>
          <w:rtl/>
        </w:rPr>
        <w:t>1- أضيفي 2 مل من البروتن + كبريتات الامونيوم المشبع</w:t>
      </w:r>
      <w:r>
        <w:rPr>
          <w:rFonts w:hint="cs"/>
          <w:sz w:val="24"/>
          <w:szCs w:val="24"/>
          <w:rtl/>
        </w:rPr>
        <w:t>ة</w:t>
      </w:r>
      <w:r w:rsidRPr="00871AD7">
        <w:rPr>
          <w:sz w:val="24"/>
          <w:szCs w:val="24"/>
          <w:rtl/>
        </w:rPr>
        <w:t xml:space="preserve"> على عينة البروتين لاحظي التغير.</w:t>
      </w:r>
    </w:p>
    <w:p w14:paraId="70327505" w14:textId="77777777" w:rsidR="00A03BC7" w:rsidRPr="00871AD7" w:rsidRDefault="00A03BC7" w:rsidP="00A03BC7">
      <w:pPr>
        <w:spacing w:after="0"/>
        <w:rPr>
          <w:sz w:val="24"/>
          <w:szCs w:val="24"/>
          <w:rtl/>
        </w:rPr>
      </w:pPr>
      <w:r w:rsidRPr="00871AD7">
        <w:rPr>
          <w:sz w:val="24"/>
          <w:szCs w:val="24"/>
          <w:rtl/>
        </w:rPr>
        <w:t>2- ثم أضيفي 2.5 مل على نفس الانبوبة كلوريد الصوديوم</w:t>
      </w:r>
      <w:r w:rsidRPr="00871AD7">
        <w:rPr>
          <w:sz w:val="24"/>
          <w:szCs w:val="24"/>
        </w:rPr>
        <w:t xml:space="preserve"> </w:t>
      </w:r>
      <w:r>
        <w:rPr>
          <w:rFonts w:hint="cs"/>
          <w:sz w:val="24"/>
          <w:szCs w:val="24"/>
          <w:rtl/>
        </w:rPr>
        <w:t xml:space="preserve"> </w:t>
      </w:r>
      <w:r w:rsidRPr="00871AD7">
        <w:rPr>
          <w:sz w:val="24"/>
          <w:szCs w:val="24"/>
        </w:rPr>
        <w:t>NaCl 1%</w:t>
      </w:r>
      <w:r>
        <w:rPr>
          <w:rFonts w:hint="cs"/>
          <w:sz w:val="24"/>
          <w:szCs w:val="24"/>
          <w:rtl/>
          <w:lang w:bidi="ar-KW"/>
        </w:rPr>
        <w:t>.</w:t>
      </w:r>
      <w:r w:rsidRPr="00871AD7">
        <w:rPr>
          <w:sz w:val="24"/>
          <w:szCs w:val="24"/>
        </w:rPr>
        <w:t xml:space="preserve"> </w:t>
      </w:r>
      <w:r w:rsidRPr="00871AD7">
        <w:rPr>
          <w:rFonts w:hint="cs"/>
          <w:sz w:val="24"/>
          <w:szCs w:val="24"/>
          <w:rtl/>
        </w:rPr>
        <w:t xml:space="preserve"> </w:t>
      </w:r>
    </w:p>
    <w:p w14:paraId="5AC0303C" w14:textId="77777777" w:rsidR="00A03BC7" w:rsidRPr="004C5951" w:rsidRDefault="00A03BC7" w:rsidP="00A03BC7">
      <w:pPr>
        <w:spacing w:after="0"/>
        <w:rPr>
          <w:sz w:val="24"/>
          <w:szCs w:val="24"/>
        </w:rPr>
      </w:pPr>
      <w:r w:rsidRPr="004C5951">
        <w:rPr>
          <w:sz w:val="24"/>
          <w:szCs w:val="24"/>
          <w:rtl/>
        </w:rPr>
        <w:t>3- دوني النتائج في الجدول.</w:t>
      </w:r>
    </w:p>
    <w:p w14:paraId="1A074B89" w14:textId="77777777" w:rsidR="00A03BC7" w:rsidRDefault="00A03BC7" w:rsidP="00A03BC7">
      <w:pPr>
        <w:rPr>
          <w:sz w:val="24"/>
          <w:szCs w:val="24"/>
          <w:rtl/>
        </w:rPr>
      </w:pPr>
    </w:p>
    <w:p w14:paraId="24E9832A" w14:textId="77777777" w:rsidR="00A03BC7" w:rsidRDefault="00A03BC7" w:rsidP="00A03B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رابعاً: ترسيب البروتينات بأملاح المعادن الثقيلة </w:t>
      </w:r>
      <w:r w:rsidRPr="0039687F">
        <w:rPr>
          <w:b/>
          <w:bCs/>
          <w:sz w:val="28"/>
          <w:szCs w:val="28"/>
        </w:rPr>
        <w:t xml:space="preserve"> </w:t>
      </w:r>
      <w:r w:rsidRPr="0039687F">
        <w:rPr>
          <w:b/>
          <w:bCs/>
          <w:sz w:val="24"/>
          <w:szCs w:val="24"/>
        </w:rPr>
        <w:t>(precipitation of proteins by</w:t>
      </w:r>
      <w:r w:rsidRPr="0039687F">
        <w:rPr>
          <w:b/>
          <w:bCs/>
          <w:sz w:val="28"/>
          <w:szCs w:val="28"/>
        </w:rPr>
        <w:t xml:space="preserve"> </w:t>
      </w:r>
      <w:r w:rsidRPr="0039687F">
        <w:rPr>
          <w:b/>
          <w:bCs/>
          <w:sz w:val="24"/>
          <w:szCs w:val="24"/>
        </w:rPr>
        <w:t>salts of heavy metals</w:t>
      </w:r>
      <w:r>
        <w:rPr>
          <w:b/>
          <w:bCs/>
          <w:sz w:val="24"/>
          <w:szCs w:val="24"/>
        </w:rPr>
        <w:t>)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2D59A52C" w14:textId="77777777" w:rsidR="00A03BC7" w:rsidRPr="00871AD7" w:rsidRDefault="00A03BC7" w:rsidP="00A03BC7">
      <w:pPr>
        <w:spacing w:after="0"/>
        <w:rPr>
          <w:sz w:val="24"/>
          <w:szCs w:val="24"/>
        </w:rPr>
      </w:pPr>
      <w:r w:rsidRPr="00871AD7">
        <w:rPr>
          <w:sz w:val="24"/>
          <w:szCs w:val="24"/>
          <w:rtl/>
        </w:rPr>
        <w:t>1-  ضعي في كل أنبوب 1</w:t>
      </w:r>
      <w:r>
        <w:rPr>
          <w:rFonts w:hint="cs"/>
          <w:sz w:val="24"/>
          <w:szCs w:val="24"/>
          <w:rtl/>
        </w:rPr>
        <w:t xml:space="preserve"> </w:t>
      </w:r>
      <w:r w:rsidRPr="00871AD7">
        <w:rPr>
          <w:sz w:val="24"/>
          <w:szCs w:val="24"/>
          <w:rtl/>
        </w:rPr>
        <w:t>مل من محلول البروتين</w:t>
      </w:r>
      <w:r>
        <w:rPr>
          <w:rFonts w:hint="cs"/>
          <w:sz w:val="24"/>
          <w:szCs w:val="24"/>
          <w:rtl/>
        </w:rPr>
        <w:t xml:space="preserve"> (الألبومين)</w:t>
      </w:r>
      <w:r w:rsidRPr="00871AD7">
        <w:rPr>
          <w:sz w:val="24"/>
          <w:szCs w:val="24"/>
          <w:rtl/>
        </w:rPr>
        <w:t>.</w:t>
      </w:r>
    </w:p>
    <w:p w14:paraId="4A50C510" w14:textId="2C5A205D" w:rsidR="00A03BC7" w:rsidRDefault="00A03BC7" w:rsidP="00765EFC">
      <w:pPr>
        <w:spacing w:after="0"/>
        <w:rPr>
          <w:sz w:val="24"/>
          <w:szCs w:val="24"/>
          <w:rtl/>
        </w:rPr>
      </w:pPr>
      <w:r w:rsidRPr="00871AD7">
        <w:rPr>
          <w:sz w:val="24"/>
          <w:szCs w:val="24"/>
          <w:rtl/>
        </w:rPr>
        <w:t>2- أضيفي 0.5 مل</w:t>
      </w:r>
      <w:r>
        <w:rPr>
          <w:rFonts w:hint="cs"/>
          <w:sz w:val="24"/>
          <w:szCs w:val="24"/>
          <w:rtl/>
        </w:rPr>
        <w:t xml:space="preserve"> (إذا لم تظهر نتيجة أضيفي 3.5 مل)</w:t>
      </w:r>
      <w:r w:rsidRPr="00871AD7">
        <w:rPr>
          <w:sz w:val="24"/>
          <w:szCs w:val="24"/>
          <w:rtl/>
        </w:rPr>
        <w:t xml:space="preserve"> من نترات الفضة.</w:t>
      </w:r>
    </w:p>
    <w:p w14:paraId="3990C534" w14:textId="77777777" w:rsidR="00A03BC7" w:rsidRDefault="00A03BC7" w:rsidP="00A03BC7">
      <w:pPr>
        <w:spacing w:after="0"/>
        <w:rPr>
          <w:sz w:val="24"/>
          <w:szCs w:val="24"/>
          <w:rtl/>
        </w:rPr>
      </w:pPr>
    </w:p>
    <w:p w14:paraId="1744920B" w14:textId="77777777" w:rsidR="00A03BC7" w:rsidRDefault="00A03BC7" w:rsidP="00A03BC7">
      <w:pPr>
        <w:spacing w:after="0"/>
        <w:rPr>
          <w:sz w:val="24"/>
          <w:szCs w:val="24"/>
          <w:rtl/>
        </w:rPr>
      </w:pPr>
    </w:p>
    <w:p w14:paraId="3CA37F32" w14:textId="77777777" w:rsidR="00A03BC7" w:rsidRDefault="00A03BC7" w:rsidP="00A03B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خامساً</w:t>
      </w:r>
      <w:r w:rsidRPr="003E166A">
        <w:rPr>
          <w:rFonts w:hint="cs"/>
          <w:b/>
          <w:bCs/>
          <w:sz w:val="24"/>
          <w:szCs w:val="24"/>
          <w:rtl/>
        </w:rPr>
        <w:t xml:space="preserve">: </w:t>
      </w:r>
      <w:r>
        <w:rPr>
          <w:rFonts w:hint="cs"/>
          <w:b/>
          <w:bCs/>
          <w:sz w:val="24"/>
          <w:szCs w:val="24"/>
          <w:rtl/>
        </w:rPr>
        <w:t>الترسيب بالأحماض القوية</w:t>
      </w:r>
      <w:r w:rsidRPr="003E166A">
        <w:rPr>
          <w:rFonts w:hint="cs"/>
          <w:b/>
          <w:bCs/>
          <w:sz w:val="24"/>
          <w:szCs w:val="24"/>
          <w:rtl/>
        </w:rPr>
        <w:t xml:space="preserve"> </w:t>
      </w:r>
      <w:r w:rsidRPr="006D7E2C">
        <w:rPr>
          <w:rFonts w:cs="Arial"/>
          <w:b/>
          <w:bCs/>
          <w:sz w:val="24"/>
          <w:szCs w:val="24"/>
          <w:rtl/>
        </w:rPr>
        <w:t xml:space="preserve"> (</w:t>
      </w:r>
      <w:r w:rsidRPr="006D7E2C">
        <w:rPr>
          <w:b/>
          <w:bCs/>
          <w:sz w:val="24"/>
          <w:szCs w:val="24"/>
        </w:rPr>
        <w:t>precipitation of proteins by strong acids</w:t>
      </w:r>
      <w:r>
        <w:rPr>
          <w:rFonts w:hint="cs"/>
          <w:b/>
          <w:bCs/>
          <w:sz w:val="24"/>
          <w:szCs w:val="24"/>
          <w:rtl/>
        </w:rPr>
        <w:t>)</w:t>
      </w:r>
      <w:r w:rsidRPr="003E166A">
        <w:rPr>
          <w:rFonts w:hint="cs"/>
          <w:b/>
          <w:bCs/>
          <w:sz w:val="24"/>
          <w:szCs w:val="24"/>
          <w:rtl/>
        </w:rPr>
        <w:t>:</w:t>
      </w:r>
    </w:p>
    <w:p w14:paraId="67537AC7" w14:textId="77777777" w:rsidR="00A03BC7" w:rsidRPr="00871AD7" w:rsidRDefault="00A03BC7" w:rsidP="00A03BC7">
      <w:pPr>
        <w:rPr>
          <w:sz w:val="24"/>
          <w:szCs w:val="24"/>
          <w:rtl/>
        </w:rPr>
      </w:pPr>
      <w:r w:rsidRPr="00871AD7">
        <w:rPr>
          <w:rFonts w:hint="cs"/>
          <w:sz w:val="24"/>
          <w:szCs w:val="24"/>
          <w:rtl/>
        </w:rPr>
        <w:t>1</w:t>
      </w:r>
      <w:r w:rsidRPr="00871AD7">
        <w:rPr>
          <w:b/>
          <w:bCs/>
          <w:sz w:val="24"/>
          <w:szCs w:val="24"/>
          <w:rtl/>
        </w:rPr>
        <w:t xml:space="preserve">- في الأنبوبة الأولى </w:t>
      </w:r>
      <w:r w:rsidRPr="00871AD7">
        <w:rPr>
          <w:sz w:val="24"/>
          <w:szCs w:val="24"/>
          <w:rtl/>
        </w:rPr>
        <w:t>ضعي 2 مل من حمض النيتريك المركز في أنبوب اختبار مع المحافظة على وضع الأنبوبة بشكل مائل</w:t>
      </w:r>
      <w:r>
        <w:rPr>
          <w:rFonts w:hint="cs"/>
          <w:sz w:val="24"/>
          <w:szCs w:val="24"/>
          <w:rtl/>
        </w:rPr>
        <w:t>.</w:t>
      </w:r>
    </w:p>
    <w:p w14:paraId="089A076D" w14:textId="77777777" w:rsidR="00A03BC7" w:rsidRPr="00871AD7" w:rsidRDefault="00A03BC7" w:rsidP="00A03BC7">
      <w:pPr>
        <w:rPr>
          <w:sz w:val="24"/>
          <w:szCs w:val="24"/>
          <w:rtl/>
        </w:rPr>
      </w:pPr>
      <w:r w:rsidRPr="00871AD7">
        <w:rPr>
          <w:sz w:val="24"/>
          <w:szCs w:val="24"/>
          <w:rtl/>
        </w:rPr>
        <w:t>2-  أضيفي محلول الألبومين قطرة قطرة على جدار الأنبوبة ولاحظ تكون الراسب.</w:t>
      </w:r>
    </w:p>
    <w:p w14:paraId="181B9FFD" w14:textId="77777777" w:rsidR="00A03BC7" w:rsidRPr="00871AD7" w:rsidRDefault="00A03BC7" w:rsidP="00A03BC7">
      <w:pPr>
        <w:rPr>
          <w:sz w:val="24"/>
          <w:szCs w:val="24"/>
          <w:rtl/>
        </w:rPr>
      </w:pPr>
      <w:r w:rsidRPr="00871AD7">
        <w:rPr>
          <w:rFonts w:hint="cs"/>
          <w:sz w:val="24"/>
          <w:szCs w:val="24"/>
          <w:rtl/>
        </w:rPr>
        <w:t>3</w:t>
      </w:r>
      <w:r w:rsidRPr="00871AD7">
        <w:rPr>
          <w:sz w:val="24"/>
          <w:szCs w:val="24"/>
          <w:rtl/>
        </w:rPr>
        <w:t xml:space="preserve">-  </w:t>
      </w:r>
      <w:r w:rsidRPr="00871AD7">
        <w:rPr>
          <w:b/>
          <w:bCs/>
          <w:sz w:val="24"/>
          <w:szCs w:val="24"/>
          <w:rtl/>
        </w:rPr>
        <w:t xml:space="preserve">في الأنبوبة الثانية </w:t>
      </w:r>
      <w:r w:rsidRPr="00871AD7">
        <w:rPr>
          <w:sz w:val="24"/>
          <w:szCs w:val="24"/>
          <w:rtl/>
        </w:rPr>
        <w:t>أضيفي 2 مل من ثلاثي كلوريد حمض الخليك مع المحافظة على وضع الأنبوبة بشكل مائل.</w:t>
      </w:r>
    </w:p>
    <w:p w14:paraId="76D57A02" w14:textId="77777777" w:rsidR="00A03BC7" w:rsidRDefault="00A03BC7" w:rsidP="00A03BC7">
      <w:pPr>
        <w:rPr>
          <w:sz w:val="24"/>
          <w:szCs w:val="24"/>
          <w:rtl/>
        </w:rPr>
      </w:pPr>
      <w:r w:rsidRPr="00871AD7">
        <w:rPr>
          <w:rFonts w:hint="cs"/>
          <w:sz w:val="24"/>
          <w:szCs w:val="24"/>
          <w:rtl/>
        </w:rPr>
        <w:t>4</w:t>
      </w:r>
      <w:r w:rsidRPr="00871AD7">
        <w:rPr>
          <w:sz w:val="24"/>
          <w:szCs w:val="24"/>
          <w:rtl/>
        </w:rPr>
        <w:t>- أضيفي محلول الألبومين قطرة قطرة على جدار الأنبوبة ولاحظي تكون الراسب.</w:t>
      </w:r>
    </w:p>
    <w:p w14:paraId="2A24508A" w14:textId="77777777" w:rsidR="00A03BC7" w:rsidRDefault="00A03BC7" w:rsidP="00A03BC7">
      <w:pPr>
        <w:rPr>
          <w:sz w:val="24"/>
          <w:szCs w:val="24"/>
          <w:rtl/>
        </w:rPr>
      </w:pPr>
    </w:p>
    <w:p w14:paraId="5BCC8BA2" w14:textId="77777777" w:rsidR="00765EFC" w:rsidRDefault="00765EFC" w:rsidP="00A03BC7">
      <w:pPr>
        <w:rPr>
          <w:sz w:val="24"/>
          <w:szCs w:val="24"/>
          <w:rtl/>
        </w:rPr>
      </w:pPr>
    </w:p>
    <w:p w14:paraId="4500E1F5" w14:textId="77777777" w:rsidR="00765EFC" w:rsidRDefault="00765EFC" w:rsidP="00A03BC7">
      <w:pPr>
        <w:rPr>
          <w:sz w:val="24"/>
          <w:szCs w:val="24"/>
          <w:rtl/>
        </w:rPr>
      </w:pPr>
    </w:p>
    <w:p w14:paraId="0925B71D" w14:textId="77777777" w:rsidR="00765EFC" w:rsidRDefault="00765EFC" w:rsidP="00A03BC7">
      <w:pPr>
        <w:rPr>
          <w:sz w:val="24"/>
          <w:szCs w:val="24"/>
          <w:rtl/>
        </w:rPr>
      </w:pPr>
    </w:p>
    <w:p w14:paraId="0562AAED" w14:textId="77777777" w:rsidR="00765EFC" w:rsidRDefault="00765EFC" w:rsidP="00A03BC7">
      <w:pPr>
        <w:rPr>
          <w:sz w:val="24"/>
          <w:szCs w:val="24"/>
          <w:rtl/>
        </w:rPr>
      </w:pPr>
    </w:p>
    <w:p w14:paraId="092F6C15" w14:textId="77777777" w:rsidR="00765EFC" w:rsidRDefault="00765EFC" w:rsidP="00A03BC7">
      <w:pPr>
        <w:rPr>
          <w:sz w:val="24"/>
          <w:szCs w:val="24"/>
          <w:rtl/>
        </w:rPr>
      </w:pPr>
    </w:p>
    <w:p w14:paraId="167C446F" w14:textId="77777777" w:rsidR="00765EFC" w:rsidRDefault="00765EFC" w:rsidP="00A03BC7">
      <w:pPr>
        <w:rPr>
          <w:sz w:val="24"/>
          <w:szCs w:val="24"/>
          <w:rtl/>
        </w:rPr>
      </w:pPr>
    </w:p>
    <w:p w14:paraId="70CF53CC" w14:textId="77777777" w:rsidR="00765EFC" w:rsidRDefault="00765EFC" w:rsidP="00A03BC7">
      <w:pPr>
        <w:rPr>
          <w:sz w:val="24"/>
          <w:szCs w:val="24"/>
          <w:rtl/>
        </w:rPr>
      </w:pPr>
    </w:p>
    <w:p w14:paraId="66400E02" w14:textId="7EEA403B" w:rsidR="00A03BC7" w:rsidRDefault="00A03BC7" w:rsidP="00C4123C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النتائج و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42664808" w14:textId="77777777" w:rsidR="00A03BC7" w:rsidRDefault="00A03BC7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اختبار ذوبانية البروتين </w:t>
      </w:r>
      <w:r>
        <w:rPr>
          <w:sz w:val="28"/>
          <w:szCs w:val="28"/>
        </w:rPr>
        <w:t xml:space="preserve"> </w:t>
      </w:r>
      <w:r w:rsidRPr="0039687F">
        <w:rPr>
          <w:b/>
          <w:bCs/>
          <w:sz w:val="28"/>
          <w:szCs w:val="28"/>
        </w:rPr>
        <w:t xml:space="preserve"> </w:t>
      </w:r>
      <w:r w:rsidRPr="00681CB8">
        <w:rPr>
          <w:b/>
          <w:bCs/>
          <w:sz w:val="24"/>
          <w:szCs w:val="24"/>
        </w:rPr>
        <w:t>(solubility of proteins)</w:t>
      </w:r>
      <w:r>
        <w:rPr>
          <w:rFonts w:hint="cs"/>
          <w:sz w:val="28"/>
          <w:szCs w:val="28"/>
          <w:rtl/>
        </w:rPr>
        <w:t>:</w:t>
      </w:r>
    </w:p>
    <w:p w14:paraId="31CF68FC" w14:textId="6953EB01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>جدول 1.</w:t>
      </w:r>
    </w:p>
    <w:tbl>
      <w:tblPr>
        <w:tblStyle w:val="TableGrid"/>
        <w:bidiVisual/>
        <w:tblW w:w="9889" w:type="dxa"/>
        <w:jc w:val="center"/>
        <w:tblLook w:val="04A0" w:firstRow="1" w:lastRow="0" w:firstColumn="1" w:lastColumn="0" w:noHBand="0" w:noVBand="1"/>
      </w:tblPr>
      <w:tblGrid>
        <w:gridCol w:w="1208"/>
        <w:gridCol w:w="1276"/>
        <w:gridCol w:w="1995"/>
        <w:gridCol w:w="2134"/>
        <w:gridCol w:w="3276"/>
      </w:tblGrid>
      <w:tr w:rsidR="00A03BC7" w14:paraId="2B287FEE" w14:textId="40241414" w:rsidTr="00A03BC7">
        <w:trPr>
          <w:jc w:val="center"/>
        </w:trPr>
        <w:tc>
          <w:tcPr>
            <w:tcW w:w="1208" w:type="dxa"/>
          </w:tcPr>
          <w:p w14:paraId="68E6248F" w14:textId="77777777" w:rsidR="00A03BC7" w:rsidRPr="003E166A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بروتين</w:t>
            </w:r>
          </w:p>
        </w:tc>
        <w:tc>
          <w:tcPr>
            <w:tcW w:w="1276" w:type="dxa"/>
          </w:tcPr>
          <w:p w14:paraId="601570FE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نوع البروتين</w:t>
            </w:r>
          </w:p>
        </w:tc>
        <w:tc>
          <w:tcPr>
            <w:tcW w:w="1995" w:type="dxa"/>
          </w:tcPr>
          <w:p w14:paraId="319CA175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 xml:space="preserve">قابلية الذوبان في الماء </w:t>
            </w:r>
          </w:p>
        </w:tc>
        <w:tc>
          <w:tcPr>
            <w:tcW w:w="2134" w:type="dxa"/>
          </w:tcPr>
          <w:p w14:paraId="60EACF88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قابلية الذوبان في هيدروكسيد</w:t>
            </w:r>
            <w:r w:rsidRPr="0026795C">
              <w:rPr>
                <w:rFonts w:ascii="Calibri" w:hAnsi="Calibri" w:cs="Arial"/>
                <w:kern w:val="24"/>
                <w:rtl/>
              </w:rPr>
              <w:t xml:space="preserve"> الصوديوم (</w:t>
            </w:r>
            <w:r w:rsidRPr="0026795C">
              <w:rPr>
                <w:rFonts w:ascii="Calibri" w:hAnsi="Calibri" w:cs="Arial"/>
                <w:kern w:val="24"/>
              </w:rPr>
              <w:t xml:space="preserve">NaOH </w:t>
            </w:r>
            <w:r w:rsidRPr="0026795C">
              <w:rPr>
                <w:rFonts w:ascii="Calibri" w:hAnsi="Calibri" w:cs="Arial"/>
                <w:kern w:val="24"/>
                <w:rtl/>
              </w:rPr>
              <w:t>%</w:t>
            </w:r>
            <w:r>
              <w:rPr>
                <w:rFonts w:ascii="Calibri" w:hAnsi="Calibri" w:cs="Arial" w:hint="cs"/>
                <w:kern w:val="24"/>
                <w:rtl/>
              </w:rPr>
              <w:t>0.1</w:t>
            </w:r>
            <w:r w:rsidRPr="0026795C">
              <w:rPr>
                <w:rFonts w:ascii="Calibri" w:hAnsi="Calibri" w:cs="Arial"/>
                <w:kern w:val="24"/>
              </w:rPr>
              <w:t>(</w:t>
            </w:r>
          </w:p>
        </w:tc>
        <w:tc>
          <w:tcPr>
            <w:tcW w:w="3276" w:type="dxa"/>
            <w:vAlign w:val="center"/>
          </w:tcPr>
          <w:p w14:paraId="43230B92" w14:textId="2EB84E4C" w:rsidR="00A03BC7" w:rsidRPr="0026795C" w:rsidRDefault="00A03BC7" w:rsidP="00A03BC7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  <w:rtl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استنتاج</w:t>
            </w:r>
          </w:p>
        </w:tc>
      </w:tr>
      <w:tr w:rsidR="00A03BC7" w14:paraId="2ED7F740" w14:textId="327FC4BE" w:rsidTr="00A03BC7">
        <w:trPr>
          <w:jc w:val="center"/>
        </w:trPr>
        <w:tc>
          <w:tcPr>
            <w:tcW w:w="1208" w:type="dxa"/>
          </w:tcPr>
          <w:p w14:paraId="4BC09A0A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ألبومين</w:t>
            </w:r>
            <w:r w:rsidRPr="0026795C">
              <w:rPr>
                <w:rFonts w:ascii="Calibri" w:hAnsi="Calibri" w:cs="Arial"/>
                <w:kern w:val="24"/>
              </w:rPr>
              <w:t xml:space="preserve"> </w:t>
            </w:r>
            <w:r w:rsidRPr="0026795C">
              <w:rPr>
                <w:rFonts w:ascii="Calibri" w:hAnsi="Calibri" w:cs="Arial"/>
                <w:kern w:val="24"/>
                <w:rtl/>
              </w:rPr>
              <w:t>(</w:t>
            </w:r>
            <w:r w:rsidRPr="0026795C">
              <w:rPr>
                <w:rFonts w:ascii="Calibri" w:hAnsi="Calibri" w:cs="Arial"/>
                <w:kern w:val="24"/>
              </w:rPr>
              <w:t>albumin</w:t>
            </w:r>
            <w:r w:rsidRPr="0026795C">
              <w:rPr>
                <w:rFonts w:ascii="Calibri" w:hAnsi="Calibri" w:cs="Arial"/>
                <w:kern w:val="24"/>
                <w:rtl/>
              </w:rPr>
              <w:t>)</w:t>
            </w:r>
          </w:p>
        </w:tc>
        <w:tc>
          <w:tcPr>
            <w:tcW w:w="1276" w:type="dxa"/>
          </w:tcPr>
          <w:p w14:paraId="36E23D89" w14:textId="77777777" w:rsidR="00A03BC7" w:rsidRPr="006A52AA" w:rsidRDefault="00A03BC7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 w:rsidRPr="006A52AA">
              <w:rPr>
                <w:rFonts w:hint="cs"/>
                <w:sz w:val="24"/>
                <w:szCs w:val="24"/>
                <w:rtl/>
              </w:rPr>
              <w:t>بسيط</w:t>
            </w:r>
          </w:p>
        </w:tc>
        <w:tc>
          <w:tcPr>
            <w:tcW w:w="1995" w:type="dxa"/>
          </w:tcPr>
          <w:p w14:paraId="205F8AB0" w14:textId="77777777" w:rsidR="00A03BC7" w:rsidRDefault="00A03BC7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134" w:type="dxa"/>
          </w:tcPr>
          <w:p w14:paraId="0C583438" w14:textId="77777777" w:rsidR="00A03BC7" w:rsidRDefault="00A03BC7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276" w:type="dxa"/>
          </w:tcPr>
          <w:p w14:paraId="6AAB8BA8" w14:textId="77777777" w:rsidR="00A03BC7" w:rsidRDefault="00A03BC7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FB10F3" w14:paraId="7280FC71" w14:textId="77777777" w:rsidTr="00A03BC7">
        <w:trPr>
          <w:jc w:val="center"/>
        </w:trPr>
        <w:tc>
          <w:tcPr>
            <w:tcW w:w="1208" w:type="dxa"/>
          </w:tcPr>
          <w:p w14:paraId="51268189" w14:textId="0A201625" w:rsidR="00FB10F3" w:rsidRPr="0026795C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  <w:rtl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كازين</w:t>
            </w:r>
          </w:p>
        </w:tc>
        <w:tc>
          <w:tcPr>
            <w:tcW w:w="1276" w:type="dxa"/>
          </w:tcPr>
          <w:p w14:paraId="4D4455D6" w14:textId="019E15EF" w:rsidR="00FB10F3" w:rsidRPr="006A52AA" w:rsidRDefault="00FB10F3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رتبط</w:t>
            </w:r>
          </w:p>
        </w:tc>
        <w:tc>
          <w:tcPr>
            <w:tcW w:w="1995" w:type="dxa"/>
          </w:tcPr>
          <w:p w14:paraId="519DD040" w14:textId="77777777" w:rsidR="00FB10F3" w:rsidRDefault="00FB10F3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134" w:type="dxa"/>
          </w:tcPr>
          <w:p w14:paraId="2E4B1B77" w14:textId="77777777" w:rsidR="00FB10F3" w:rsidRDefault="00FB10F3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276" w:type="dxa"/>
          </w:tcPr>
          <w:p w14:paraId="12697382" w14:textId="77777777" w:rsidR="00FB10F3" w:rsidRDefault="00FB10F3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13AD7656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00A16F54" w14:textId="77777777" w:rsidR="00A03BC7" w:rsidRDefault="00A03BC7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ختبار بيوريت</w:t>
      </w:r>
      <w:r>
        <w:rPr>
          <w:sz w:val="28"/>
          <w:szCs w:val="28"/>
        </w:rPr>
        <w:t xml:space="preserve"> </w:t>
      </w:r>
      <w:r w:rsidRPr="0039687F">
        <w:rPr>
          <w:rFonts w:hint="cs"/>
          <w:b/>
          <w:bCs/>
          <w:sz w:val="28"/>
          <w:szCs w:val="28"/>
          <w:rtl/>
        </w:rPr>
        <w:t xml:space="preserve"> </w:t>
      </w:r>
      <w:r w:rsidRPr="00681CB8">
        <w:rPr>
          <w:rFonts w:hint="cs"/>
          <w:b/>
          <w:bCs/>
          <w:sz w:val="24"/>
          <w:szCs w:val="24"/>
          <w:rtl/>
        </w:rPr>
        <w:t>(</w:t>
      </w:r>
      <w:r w:rsidRPr="00681CB8">
        <w:rPr>
          <w:b/>
          <w:bCs/>
          <w:sz w:val="24"/>
          <w:szCs w:val="24"/>
        </w:rPr>
        <w:t xml:space="preserve"> (Biuret test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5BBF8213" w14:textId="251DB1DA" w:rsidR="00A03BC7" w:rsidRPr="00A03BC7" w:rsidRDefault="00A03BC7" w:rsidP="00A03BC7">
      <w:pPr>
        <w:spacing w:after="160" w:line="256" w:lineRule="auto"/>
        <w:rPr>
          <w:sz w:val="24"/>
          <w:szCs w:val="24"/>
          <w:rtl/>
          <w:lang w:bidi="ar-KW"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A03BC7">
        <w:rPr>
          <w:sz w:val="24"/>
          <w:szCs w:val="24"/>
          <w:rtl/>
        </w:rPr>
        <w:t>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654"/>
        <w:gridCol w:w="3724"/>
        <w:gridCol w:w="1362"/>
        <w:gridCol w:w="3172"/>
      </w:tblGrid>
      <w:tr w:rsidR="00FB10F3" w14:paraId="7195DA8F" w14:textId="77777777" w:rsidTr="00FB10F3">
        <w:trPr>
          <w:jc w:val="center"/>
        </w:trPr>
        <w:tc>
          <w:tcPr>
            <w:tcW w:w="1654" w:type="dxa"/>
          </w:tcPr>
          <w:p w14:paraId="4C3891D4" w14:textId="77777777" w:rsidR="00FB10F3" w:rsidRPr="003E166A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بروتين</w:t>
            </w:r>
          </w:p>
        </w:tc>
        <w:tc>
          <w:tcPr>
            <w:tcW w:w="3724" w:type="dxa"/>
          </w:tcPr>
          <w:p w14:paraId="313F4138" w14:textId="77777777" w:rsidR="00FB10F3" w:rsidRPr="0026795C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ملاحظة</w:t>
            </w:r>
          </w:p>
        </w:tc>
        <w:tc>
          <w:tcPr>
            <w:tcW w:w="1362" w:type="dxa"/>
          </w:tcPr>
          <w:p w14:paraId="2524665A" w14:textId="52099B2E" w:rsidR="00FB10F3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  <w:rtl/>
              </w:rPr>
            </w:pPr>
            <w:r>
              <w:rPr>
                <w:rFonts w:hint="cs"/>
                <w:b/>
                <w:bCs/>
                <w:rtl/>
              </w:rPr>
              <w:t>+/-</w:t>
            </w:r>
          </w:p>
        </w:tc>
        <w:tc>
          <w:tcPr>
            <w:tcW w:w="3172" w:type="dxa"/>
          </w:tcPr>
          <w:p w14:paraId="62B5C00F" w14:textId="3440630B" w:rsidR="00FB10F3" w:rsidRPr="0026795C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استنتاج</w:t>
            </w:r>
          </w:p>
        </w:tc>
      </w:tr>
      <w:tr w:rsidR="00FB10F3" w14:paraId="434C3147" w14:textId="77777777" w:rsidTr="00FB10F3">
        <w:trPr>
          <w:jc w:val="center"/>
        </w:trPr>
        <w:tc>
          <w:tcPr>
            <w:tcW w:w="1654" w:type="dxa"/>
          </w:tcPr>
          <w:p w14:paraId="1CEE9B5C" w14:textId="77777777" w:rsidR="00FB10F3" w:rsidRPr="0026795C" w:rsidRDefault="00FB10F3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ألبومين</w:t>
            </w:r>
            <w:r w:rsidRPr="0026795C">
              <w:rPr>
                <w:rFonts w:ascii="Calibri" w:hAnsi="Calibri" w:cs="Arial"/>
                <w:kern w:val="24"/>
              </w:rPr>
              <w:t xml:space="preserve"> </w:t>
            </w:r>
            <w:r w:rsidRPr="0026795C">
              <w:rPr>
                <w:rFonts w:ascii="Calibri" w:hAnsi="Calibri" w:cs="Arial"/>
                <w:kern w:val="24"/>
                <w:rtl/>
              </w:rPr>
              <w:t>(</w:t>
            </w:r>
            <w:r w:rsidRPr="0026795C">
              <w:rPr>
                <w:rFonts w:ascii="Calibri" w:hAnsi="Calibri" w:cs="Arial"/>
                <w:kern w:val="24"/>
              </w:rPr>
              <w:t>albumin</w:t>
            </w:r>
            <w:r w:rsidRPr="0026795C">
              <w:rPr>
                <w:rFonts w:ascii="Calibri" w:hAnsi="Calibri" w:cs="Arial"/>
                <w:kern w:val="24"/>
                <w:rtl/>
              </w:rPr>
              <w:t>)</w:t>
            </w:r>
          </w:p>
        </w:tc>
        <w:tc>
          <w:tcPr>
            <w:tcW w:w="3724" w:type="dxa"/>
          </w:tcPr>
          <w:p w14:paraId="08CAD232" w14:textId="77777777" w:rsidR="00FB10F3" w:rsidRPr="006A52AA" w:rsidRDefault="00FB10F3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br/>
            </w:r>
          </w:p>
        </w:tc>
        <w:tc>
          <w:tcPr>
            <w:tcW w:w="1362" w:type="dxa"/>
          </w:tcPr>
          <w:p w14:paraId="427063C5" w14:textId="77777777" w:rsidR="00FB10F3" w:rsidRDefault="00FB10F3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172" w:type="dxa"/>
          </w:tcPr>
          <w:p w14:paraId="67EE7D5C" w14:textId="3187D12C" w:rsidR="00FB10F3" w:rsidRDefault="00FB10F3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11A39ED1" w14:textId="77777777" w:rsidR="00A03BC7" w:rsidRDefault="00A03BC7" w:rsidP="00A03BC7">
      <w:pPr>
        <w:pStyle w:val="ListParagraph"/>
        <w:ind w:left="1080"/>
        <w:rPr>
          <w:sz w:val="28"/>
          <w:szCs w:val="28"/>
        </w:rPr>
      </w:pPr>
    </w:p>
    <w:p w14:paraId="4D107717" w14:textId="77777777" w:rsidR="00A03BC7" w:rsidRDefault="00A03BC7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أثر الأملاح على ذوبانية البروتين</w:t>
      </w:r>
      <w:r>
        <w:rPr>
          <w:sz w:val="28"/>
          <w:szCs w:val="28"/>
        </w:rPr>
        <w:t xml:space="preserve"> </w:t>
      </w:r>
      <w:r>
        <w:rPr>
          <w:b/>
          <w:bCs/>
          <w:sz w:val="24"/>
          <w:szCs w:val="24"/>
        </w:rPr>
        <w:t xml:space="preserve"> </w:t>
      </w:r>
      <w:r w:rsidRPr="00681CB8">
        <w:rPr>
          <w:rFonts w:eastAsiaTheme="minorEastAsia" w:hAnsi="Calibri"/>
          <w:b/>
          <w:bCs/>
          <w:color w:val="E36C0A" w:themeColor="accent6" w:themeShade="BF"/>
          <w:kern w:val="24"/>
          <w:sz w:val="24"/>
          <w:szCs w:val="24"/>
        </w:rPr>
        <w:t xml:space="preserve"> </w:t>
      </w:r>
      <w:r w:rsidRPr="00681CB8">
        <w:rPr>
          <w:b/>
          <w:bCs/>
          <w:sz w:val="24"/>
          <w:szCs w:val="24"/>
        </w:rPr>
        <w:t>(precipitation of proteins by salts</w:t>
      </w:r>
      <w:r w:rsidRPr="0039687F">
        <w:rPr>
          <w:b/>
          <w:bCs/>
          <w:sz w:val="28"/>
          <w:szCs w:val="28"/>
        </w:rPr>
        <w:t>)</w:t>
      </w:r>
      <w:r>
        <w:rPr>
          <w:b/>
          <w:bCs/>
          <w:sz w:val="28"/>
          <w:szCs w:val="28"/>
        </w:rPr>
        <w:t xml:space="preserve"> 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5A8EFDBC" w14:textId="51A79A07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3.</w:t>
      </w:r>
    </w:p>
    <w:tbl>
      <w:tblPr>
        <w:tblStyle w:val="TableGrid"/>
        <w:bidiVisual/>
        <w:tblW w:w="9912" w:type="dxa"/>
        <w:jc w:val="center"/>
        <w:tblLook w:val="04A0" w:firstRow="1" w:lastRow="0" w:firstColumn="1" w:lastColumn="0" w:noHBand="0" w:noVBand="1"/>
      </w:tblPr>
      <w:tblGrid>
        <w:gridCol w:w="1794"/>
        <w:gridCol w:w="2814"/>
        <w:gridCol w:w="2758"/>
        <w:gridCol w:w="2546"/>
      </w:tblGrid>
      <w:tr w:rsidR="00A03BC7" w:rsidRPr="003E2597" w14:paraId="7855AC59" w14:textId="6AD2EECD" w:rsidTr="00A03BC7">
        <w:trPr>
          <w:jc w:val="center"/>
        </w:trPr>
        <w:tc>
          <w:tcPr>
            <w:tcW w:w="1794" w:type="dxa"/>
          </w:tcPr>
          <w:p w14:paraId="0BB58BEB" w14:textId="77777777" w:rsidR="00A03BC7" w:rsidRPr="003E2597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3E2597">
              <w:rPr>
                <w:rFonts w:ascii="Calibri" w:hAnsi="Arial" w:cs="Arial"/>
                <w:kern w:val="24"/>
                <w:rtl/>
              </w:rPr>
              <w:t>البروتين</w:t>
            </w:r>
          </w:p>
        </w:tc>
        <w:tc>
          <w:tcPr>
            <w:tcW w:w="2814" w:type="dxa"/>
          </w:tcPr>
          <w:p w14:paraId="4EC572B0" w14:textId="77777777" w:rsidR="00A03BC7" w:rsidRPr="0098276E" w:rsidRDefault="00A03BC7" w:rsidP="00455DA3">
            <w:pPr>
              <w:pStyle w:val="NormalWeb"/>
              <w:bidi/>
              <w:jc w:val="center"/>
              <w:rPr>
                <w:rFonts w:ascii="Calibri" w:hAnsi="Arial" w:cs="Arial"/>
                <w:kern w:val="24"/>
              </w:rPr>
            </w:pPr>
            <w:r w:rsidRPr="003E2597">
              <w:rPr>
                <w:rFonts w:ascii="Calibri" w:hAnsi="Arial" w:cs="Arial"/>
                <w:kern w:val="24"/>
                <w:rtl/>
              </w:rPr>
              <w:t>إضافة كبريتات الأمونيوم المشبعة</w:t>
            </w:r>
          </w:p>
        </w:tc>
        <w:tc>
          <w:tcPr>
            <w:tcW w:w="2758" w:type="dxa"/>
          </w:tcPr>
          <w:p w14:paraId="07CDAC3F" w14:textId="77777777" w:rsidR="00A03BC7" w:rsidRPr="0098276E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</w:rPr>
            </w:pPr>
            <w:r>
              <w:rPr>
                <w:rFonts w:ascii="Calibri" w:hAnsi="Arial" w:cs="Arial"/>
                <w:kern w:val="24"/>
                <w:rtl/>
              </w:rPr>
              <w:t>إضافة كلوريد الصوديو</w:t>
            </w:r>
            <w:r>
              <w:rPr>
                <w:rFonts w:ascii="Calibri" w:hAnsi="Arial" w:cs="Arial" w:hint="cs"/>
                <w:kern w:val="24"/>
                <w:rtl/>
              </w:rPr>
              <w:t>م (</w:t>
            </w:r>
            <w:r>
              <w:rPr>
                <w:rFonts w:ascii="Calibri" w:hAnsi="Arial" w:cs="Arial"/>
                <w:kern w:val="24"/>
              </w:rPr>
              <w:t>1%NaCl</w:t>
            </w:r>
            <w:r>
              <w:rPr>
                <w:rFonts w:ascii="Calibri" w:hAnsi="Arial" w:cs="Arial" w:hint="cs"/>
                <w:kern w:val="24"/>
                <w:rtl/>
              </w:rPr>
              <w:t>)</w:t>
            </w:r>
          </w:p>
        </w:tc>
        <w:tc>
          <w:tcPr>
            <w:tcW w:w="2546" w:type="dxa"/>
            <w:vAlign w:val="center"/>
          </w:tcPr>
          <w:p w14:paraId="3920113B" w14:textId="50A31EFC" w:rsidR="00A03BC7" w:rsidRDefault="00A03BC7" w:rsidP="00A03BC7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  <w:rtl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استنتاج</w:t>
            </w:r>
          </w:p>
        </w:tc>
      </w:tr>
      <w:tr w:rsidR="00A03BC7" w:rsidRPr="003E2597" w14:paraId="44F51498" w14:textId="1E41C77F" w:rsidTr="00A03BC7">
        <w:trPr>
          <w:jc w:val="center"/>
        </w:trPr>
        <w:tc>
          <w:tcPr>
            <w:tcW w:w="1794" w:type="dxa"/>
          </w:tcPr>
          <w:p w14:paraId="09C1CCC5" w14:textId="77777777" w:rsidR="00A03BC7" w:rsidRPr="003E2597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3E2597">
              <w:rPr>
                <w:rFonts w:ascii="Calibri" w:hAnsi="Arial" w:cs="Arial"/>
                <w:kern w:val="24"/>
                <w:rtl/>
              </w:rPr>
              <w:t>الألبومين</w:t>
            </w:r>
            <w:r w:rsidRPr="003E2597">
              <w:rPr>
                <w:rFonts w:ascii="Calibri" w:hAnsi="Calibri" w:cs="Arial"/>
                <w:kern w:val="24"/>
              </w:rPr>
              <w:t xml:space="preserve"> </w:t>
            </w:r>
            <w:r w:rsidRPr="003E2597">
              <w:rPr>
                <w:rFonts w:ascii="Calibri" w:hAnsi="Calibri" w:cs="Arial"/>
                <w:kern w:val="24"/>
                <w:rtl/>
              </w:rPr>
              <w:t>(</w:t>
            </w:r>
            <w:r w:rsidRPr="003E2597">
              <w:rPr>
                <w:rFonts w:ascii="Calibri" w:hAnsi="Calibri" w:cs="Arial"/>
                <w:kern w:val="24"/>
              </w:rPr>
              <w:t>albumin</w:t>
            </w:r>
            <w:r w:rsidRPr="003E2597">
              <w:rPr>
                <w:rFonts w:ascii="Calibri" w:hAnsi="Calibri" w:cs="Arial"/>
                <w:kern w:val="24"/>
                <w:rtl/>
              </w:rPr>
              <w:t>)</w:t>
            </w:r>
          </w:p>
        </w:tc>
        <w:tc>
          <w:tcPr>
            <w:tcW w:w="2814" w:type="dxa"/>
          </w:tcPr>
          <w:p w14:paraId="6AD94D8C" w14:textId="77777777" w:rsidR="00A03BC7" w:rsidRPr="003E2597" w:rsidRDefault="00A03BC7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  <w:rtl/>
              </w:rPr>
              <w:br/>
            </w:r>
          </w:p>
        </w:tc>
        <w:tc>
          <w:tcPr>
            <w:tcW w:w="2758" w:type="dxa"/>
          </w:tcPr>
          <w:p w14:paraId="2D80E59A" w14:textId="77777777" w:rsidR="00A03BC7" w:rsidRPr="003E2597" w:rsidRDefault="00A03BC7" w:rsidP="00455DA3">
            <w:pPr>
              <w:pStyle w:val="ListParagraph"/>
              <w:ind w:left="0"/>
              <w:rPr>
                <w:sz w:val="24"/>
                <w:szCs w:val="24"/>
                <w:rtl/>
              </w:rPr>
            </w:pPr>
          </w:p>
        </w:tc>
        <w:tc>
          <w:tcPr>
            <w:tcW w:w="2546" w:type="dxa"/>
          </w:tcPr>
          <w:p w14:paraId="5C8F1C6A" w14:textId="77777777" w:rsidR="00A03BC7" w:rsidRPr="003E2597" w:rsidRDefault="00A03BC7" w:rsidP="00455DA3">
            <w:pPr>
              <w:pStyle w:val="ListParagraph"/>
              <w:ind w:left="0"/>
              <w:rPr>
                <w:sz w:val="24"/>
                <w:szCs w:val="24"/>
                <w:rtl/>
              </w:rPr>
            </w:pPr>
          </w:p>
        </w:tc>
      </w:tr>
    </w:tbl>
    <w:p w14:paraId="44770AC2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582D44DE" w14:textId="77777777" w:rsidR="00A03BC7" w:rsidRDefault="00A03BC7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ترسيب البروتينات بأملاح المعادن الثقيلة</w:t>
      </w:r>
      <w:r>
        <w:rPr>
          <w:sz w:val="28"/>
          <w:szCs w:val="28"/>
        </w:rPr>
        <w:t xml:space="preserve"> </w:t>
      </w:r>
      <w:r w:rsidRPr="0098276E">
        <w:rPr>
          <w:rFonts w:hint="cs"/>
          <w:b/>
          <w:bCs/>
          <w:rtl/>
        </w:rPr>
        <w:t>(</w:t>
      </w:r>
      <w:r w:rsidRPr="0098276E">
        <w:rPr>
          <w:b/>
          <w:bCs/>
          <w:sz w:val="20"/>
          <w:szCs w:val="20"/>
        </w:rPr>
        <w:t>precipitation of proteins by</w:t>
      </w:r>
      <w:r w:rsidRPr="0098276E">
        <w:rPr>
          <w:b/>
          <w:bCs/>
        </w:rPr>
        <w:t xml:space="preserve"> </w:t>
      </w:r>
      <w:r w:rsidRPr="0098276E">
        <w:rPr>
          <w:b/>
          <w:bCs/>
          <w:sz w:val="20"/>
          <w:szCs w:val="20"/>
        </w:rPr>
        <w:t>salts of heavy metals</w:t>
      </w:r>
      <w:r>
        <w:rPr>
          <w:rFonts w:hint="cs"/>
          <w:b/>
          <w:bCs/>
          <w:sz w:val="24"/>
          <w:szCs w:val="24"/>
          <w:rtl/>
        </w:rPr>
        <w:t xml:space="preserve">): </w:t>
      </w:r>
    </w:p>
    <w:p w14:paraId="3A1D2695" w14:textId="5A65324F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4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3062"/>
        <w:gridCol w:w="4599"/>
      </w:tblGrid>
      <w:tr w:rsidR="00A03BC7" w14:paraId="74766D71" w14:textId="77777777" w:rsidTr="00A03BC7">
        <w:trPr>
          <w:jc w:val="center"/>
        </w:trPr>
        <w:tc>
          <w:tcPr>
            <w:tcW w:w="1985" w:type="dxa"/>
          </w:tcPr>
          <w:p w14:paraId="5BB7DD5A" w14:textId="77777777" w:rsidR="00A03BC7" w:rsidRPr="003E166A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بروتين</w:t>
            </w:r>
          </w:p>
        </w:tc>
        <w:tc>
          <w:tcPr>
            <w:tcW w:w="3062" w:type="dxa"/>
          </w:tcPr>
          <w:p w14:paraId="37B3A455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ملاحظة</w:t>
            </w:r>
          </w:p>
        </w:tc>
        <w:tc>
          <w:tcPr>
            <w:tcW w:w="4599" w:type="dxa"/>
          </w:tcPr>
          <w:p w14:paraId="01B4142B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استنتاج</w:t>
            </w:r>
          </w:p>
        </w:tc>
      </w:tr>
      <w:tr w:rsidR="00A03BC7" w14:paraId="0E143CB5" w14:textId="77777777" w:rsidTr="00A03BC7">
        <w:trPr>
          <w:jc w:val="center"/>
        </w:trPr>
        <w:tc>
          <w:tcPr>
            <w:tcW w:w="1985" w:type="dxa"/>
          </w:tcPr>
          <w:p w14:paraId="7E516E40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ألبومين</w:t>
            </w:r>
            <w:r w:rsidRPr="0026795C">
              <w:rPr>
                <w:rFonts w:ascii="Calibri" w:hAnsi="Calibri" w:cs="Arial"/>
                <w:kern w:val="24"/>
              </w:rPr>
              <w:t xml:space="preserve"> </w:t>
            </w:r>
            <w:r>
              <w:rPr>
                <w:rFonts w:ascii="Calibri" w:hAnsi="Calibri" w:cs="Arial" w:hint="cs"/>
                <w:kern w:val="24"/>
                <w:rtl/>
              </w:rPr>
              <w:t xml:space="preserve">+ </w:t>
            </w:r>
            <w:r w:rsidRPr="008A517D">
              <w:rPr>
                <w:rFonts w:ascii="Calibri" w:hAnsi="Calibri" w:cs="Arial"/>
                <w:kern w:val="24"/>
              </w:rPr>
              <w:t>AgNO</w:t>
            </w:r>
            <w:r w:rsidRPr="008A517D">
              <w:rPr>
                <w:rFonts w:ascii="Calibri" w:hAnsi="Calibri" w:cs="Arial"/>
                <w:kern w:val="24"/>
                <w:vertAlign w:val="subscript"/>
              </w:rPr>
              <w:t>3</w:t>
            </w:r>
          </w:p>
        </w:tc>
        <w:tc>
          <w:tcPr>
            <w:tcW w:w="3062" w:type="dxa"/>
          </w:tcPr>
          <w:p w14:paraId="14FF9B3E" w14:textId="77777777" w:rsidR="00A03BC7" w:rsidRPr="006A52AA" w:rsidRDefault="00A03BC7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br/>
            </w:r>
          </w:p>
        </w:tc>
        <w:tc>
          <w:tcPr>
            <w:tcW w:w="4599" w:type="dxa"/>
          </w:tcPr>
          <w:p w14:paraId="2CF35518" w14:textId="77777777" w:rsidR="00A03BC7" w:rsidRDefault="00A03BC7" w:rsidP="00455DA3">
            <w:pPr>
              <w:pStyle w:val="ListParagraph"/>
              <w:ind w:left="0"/>
              <w:jc w:val="right"/>
              <w:rPr>
                <w:sz w:val="28"/>
                <w:szCs w:val="28"/>
                <w:rtl/>
              </w:rPr>
            </w:pPr>
          </w:p>
        </w:tc>
      </w:tr>
    </w:tbl>
    <w:p w14:paraId="59B529FA" w14:textId="77777777" w:rsidR="00C4123C" w:rsidRDefault="00C4123C" w:rsidP="00A03BC7">
      <w:pPr>
        <w:rPr>
          <w:b/>
          <w:bCs/>
          <w:sz w:val="28"/>
          <w:szCs w:val="28"/>
          <w:rtl/>
        </w:rPr>
      </w:pPr>
    </w:p>
    <w:p w14:paraId="4945721A" w14:textId="77777777" w:rsidR="00A03BC7" w:rsidRDefault="00A03BC7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ترسيب بالأحماض القوية</w:t>
      </w:r>
      <w:r>
        <w:rPr>
          <w:sz w:val="28"/>
          <w:szCs w:val="28"/>
        </w:rPr>
        <w:t xml:space="preserve"> </w:t>
      </w:r>
      <w:r w:rsidRPr="006D7E2C">
        <w:rPr>
          <w:rFonts w:cs="Arial"/>
          <w:b/>
          <w:bCs/>
          <w:sz w:val="24"/>
          <w:szCs w:val="24"/>
          <w:rtl/>
        </w:rPr>
        <w:t>(</w:t>
      </w:r>
      <w:r w:rsidRPr="006D7E2C">
        <w:rPr>
          <w:b/>
          <w:bCs/>
          <w:sz w:val="24"/>
          <w:szCs w:val="24"/>
        </w:rPr>
        <w:t>precipitation of proteins by strong acids</w:t>
      </w:r>
      <w:r>
        <w:rPr>
          <w:rFonts w:hint="cs"/>
          <w:b/>
          <w:bCs/>
          <w:sz w:val="24"/>
          <w:szCs w:val="24"/>
          <w:rtl/>
        </w:rPr>
        <w:t>)</w:t>
      </w:r>
      <w:r w:rsidRPr="003E166A">
        <w:rPr>
          <w:rFonts w:hint="cs"/>
          <w:b/>
          <w:bCs/>
          <w:sz w:val="24"/>
          <w:szCs w:val="24"/>
          <w:rtl/>
        </w:rPr>
        <w:t>:</w:t>
      </w:r>
    </w:p>
    <w:p w14:paraId="06CF8D94" w14:textId="19E051AE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5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3062"/>
        <w:gridCol w:w="4599"/>
      </w:tblGrid>
      <w:tr w:rsidR="00A03BC7" w14:paraId="1005429E" w14:textId="77777777" w:rsidTr="00A03BC7">
        <w:trPr>
          <w:jc w:val="center"/>
        </w:trPr>
        <w:tc>
          <w:tcPr>
            <w:tcW w:w="1985" w:type="dxa"/>
          </w:tcPr>
          <w:p w14:paraId="08372398" w14:textId="77777777" w:rsidR="00A03BC7" w:rsidRPr="003E166A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بروتين</w:t>
            </w:r>
          </w:p>
        </w:tc>
        <w:tc>
          <w:tcPr>
            <w:tcW w:w="3062" w:type="dxa"/>
          </w:tcPr>
          <w:p w14:paraId="465D3105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rtl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نتيجة</w:t>
            </w:r>
          </w:p>
        </w:tc>
        <w:tc>
          <w:tcPr>
            <w:tcW w:w="4599" w:type="dxa"/>
          </w:tcPr>
          <w:p w14:paraId="002E6C81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>الاستنتاج</w:t>
            </w:r>
          </w:p>
        </w:tc>
      </w:tr>
      <w:tr w:rsidR="00A03BC7" w:rsidRPr="00A03BC7" w14:paraId="0D58C80E" w14:textId="77777777" w:rsidTr="00A03BC7">
        <w:trPr>
          <w:trHeight w:val="722"/>
          <w:jc w:val="center"/>
        </w:trPr>
        <w:tc>
          <w:tcPr>
            <w:tcW w:w="1985" w:type="dxa"/>
            <w:vAlign w:val="center"/>
          </w:tcPr>
          <w:p w14:paraId="34D97241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6795C">
              <w:rPr>
                <w:rFonts w:ascii="Calibri" w:hAnsi="Arial" w:cs="Arial"/>
                <w:kern w:val="24"/>
                <w:rtl/>
              </w:rPr>
              <w:t>الألبومين</w:t>
            </w:r>
            <w:r w:rsidRPr="0026795C">
              <w:rPr>
                <w:rFonts w:ascii="Calibri" w:hAnsi="Calibri" w:cs="Arial"/>
                <w:kern w:val="24"/>
              </w:rPr>
              <w:t xml:space="preserve"> </w:t>
            </w:r>
            <w:r>
              <w:rPr>
                <w:rFonts w:ascii="Calibri" w:hAnsi="Calibri" w:cs="Arial" w:hint="cs"/>
                <w:kern w:val="24"/>
                <w:rtl/>
              </w:rPr>
              <w:t>+ حمض النيتريك</w:t>
            </w:r>
          </w:p>
        </w:tc>
        <w:tc>
          <w:tcPr>
            <w:tcW w:w="3062" w:type="dxa"/>
          </w:tcPr>
          <w:p w14:paraId="1500FB11" w14:textId="77777777" w:rsidR="00A03BC7" w:rsidRDefault="00A03BC7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</w:p>
          <w:p w14:paraId="61AC83DB" w14:textId="77777777" w:rsidR="00A03BC7" w:rsidRPr="006A52AA" w:rsidRDefault="00A03BC7" w:rsidP="00455DA3">
            <w:pPr>
              <w:pStyle w:val="ListParagraph"/>
              <w:ind w:left="0"/>
              <w:rPr>
                <w:sz w:val="24"/>
                <w:szCs w:val="24"/>
                <w:rtl/>
              </w:rPr>
            </w:pPr>
          </w:p>
        </w:tc>
        <w:tc>
          <w:tcPr>
            <w:tcW w:w="4599" w:type="dxa"/>
            <w:vMerge w:val="restart"/>
          </w:tcPr>
          <w:p w14:paraId="324B49BE" w14:textId="77777777" w:rsidR="00A03BC7" w:rsidRDefault="00A03BC7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A03BC7" w14:paraId="7044F243" w14:textId="77777777" w:rsidTr="00A03BC7">
        <w:trPr>
          <w:jc w:val="center"/>
        </w:trPr>
        <w:tc>
          <w:tcPr>
            <w:tcW w:w="1985" w:type="dxa"/>
            <w:vAlign w:val="center"/>
          </w:tcPr>
          <w:p w14:paraId="21FF863F" w14:textId="77777777" w:rsidR="00A03BC7" w:rsidRPr="0026795C" w:rsidRDefault="00A03BC7" w:rsidP="00455DA3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Calibri" w:hAnsi="Arial" w:cs="Arial" w:hint="cs"/>
                <w:kern w:val="24"/>
                <w:rtl/>
              </w:rPr>
              <w:t xml:space="preserve">الألبومين + ثلاثي كلوريد حمض الخليك </w:t>
            </w:r>
            <w:r>
              <w:rPr>
                <w:rFonts w:ascii="Calibri" w:hAnsi="Arial" w:cs="Arial"/>
                <w:kern w:val="24"/>
              </w:rPr>
              <w:t>TCA</w:t>
            </w:r>
          </w:p>
        </w:tc>
        <w:tc>
          <w:tcPr>
            <w:tcW w:w="3062" w:type="dxa"/>
          </w:tcPr>
          <w:p w14:paraId="62CDEB76" w14:textId="77777777" w:rsidR="00A03BC7" w:rsidRPr="006A52AA" w:rsidRDefault="00A03BC7" w:rsidP="00455DA3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4599" w:type="dxa"/>
            <w:vMerge/>
          </w:tcPr>
          <w:p w14:paraId="10CF0023" w14:textId="77777777" w:rsidR="00A03BC7" w:rsidRDefault="00A03BC7" w:rsidP="00455DA3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200EF358" w14:textId="77777777" w:rsidR="00A03BC7" w:rsidRPr="00AC3940" w:rsidRDefault="00A03BC7" w:rsidP="00A03BC7">
      <w:pPr>
        <w:rPr>
          <w:b/>
          <w:bCs/>
          <w:sz w:val="28"/>
          <w:szCs w:val="28"/>
          <w:rtl/>
        </w:rPr>
      </w:pPr>
    </w:p>
    <w:p w14:paraId="01B2EE89" w14:textId="77777777" w:rsidR="00A03BC7" w:rsidRPr="004C5951" w:rsidRDefault="00A03BC7" w:rsidP="00A03BC7">
      <w:pPr>
        <w:rPr>
          <w:sz w:val="24"/>
          <w:szCs w:val="24"/>
          <w:rtl/>
        </w:rPr>
      </w:pPr>
    </w:p>
    <w:sectPr w:rsidR="00A03BC7" w:rsidRPr="004C5951" w:rsidSect="001B606B">
      <w:pgSz w:w="11906" w:h="16838"/>
      <w:pgMar w:top="851" w:right="991" w:bottom="0" w:left="993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C775" w14:textId="77777777" w:rsidR="00A31DCC" w:rsidRDefault="00A31DCC" w:rsidP="00424F9D">
      <w:pPr>
        <w:spacing w:after="0" w:line="240" w:lineRule="auto"/>
      </w:pPr>
      <w:r>
        <w:separator/>
      </w:r>
    </w:p>
  </w:endnote>
  <w:endnote w:type="continuationSeparator" w:id="0">
    <w:p w14:paraId="2F732D86" w14:textId="77777777" w:rsidR="00A31DCC" w:rsidRDefault="00A31DCC" w:rsidP="00424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23FD1" w14:textId="77777777" w:rsidR="00A31DCC" w:rsidRDefault="00A31DCC" w:rsidP="00424F9D">
      <w:pPr>
        <w:spacing w:after="0" w:line="240" w:lineRule="auto"/>
      </w:pPr>
      <w:r>
        <w:separator/>
      </w:r>
    </w:p>
  </w:footnote>
  <w:footnote w:type="continuationSeparator" w:id="0">
    <w:p w14:paraId="4D6B0595" w14:textId="77777777" w:rsidR="00A31DCC" w:rsidRDefault="00A31DCC" w:rsidP="00424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880CC5"/>
    <w:multiLevelType w:val="hybridMultilevel"/>
    <w:tmpl w:val="18CE02BC"/>
    <w:lvl w:ilvl="0" w:tplc="79C4CB6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75E40"/>
    <w:multiLevelType w:val="hybridMultilevel"/>
    <w:tmpl w:val="ED764788"/>
    <w:lvl w:ilvl="0" w:tplc="069CE6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206274">
    <w:abstractNumId w:val="2"/>
  </w:num>
  <w:num w:numId="2" w16cid:durableId="1875190088">
    <w:abstractNumId w:val="1"/>
  </w:num>
  <w:num w:numId="3" w16cid:durableId="76730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xM7Q0MDMysjBR0lEKTi0uzszPAykwrgUAI6t9zywAAAA="/>
  </w:docVars>
  <w:rsids>
    <w:rsidRoot w:val="009100E1"/>
    <w:rsid w:val="000010B2"/>
    <w:rsid w:val="00002310"/>
    <w:rsid w:val="00007721"/>
    <w:rsid w:val="000109E5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7DA4"/>
    <w:rsid w:val="00060A0F"/>
    <w:rsid w:val="00062B56"/>
    <w:rsid w:val="0006343B"/>
    <w:rsid w:val="000658E8"/>
    <w:rsid w:val="00066C2D"/>
    <w:rsid w:val="00075CD2"/>
    <w:rsid w:val="00075E79"/>
    <w:rsid w:val="00076690"/>
    <w:rsid w:val="00076F93"/>
    <w:rsid w:val="00080F07"/>
    <w:rsid w:val="00087670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D0B8C"/>
    <w:rsid w:val="000D3237"/>
    <w:rsid w:val="000D38DC"/>
    <w:rsid w:val="000D54CE"/>
    <w:rsid w:val="000E41F0"/>
    <w:rsid w:val="000E5135"/>
    <w:rsid w:val="000F252B"/>
    <w:rsid w:val="000F3A92"/>
    <w:rsid w:val="000F3BE5"/>
    <w:rsid w:val="000F62DD"/>
    <w:rsid w:val="001012AA"/>
    <w:rsid w:val="0010377A"/>
    <w:rsid w:val="00103F5B"/>
    <w:rsid w:val="001049E6"/>
    <w:rsid w:val="00105801"/>
    <w:rsid w:val="00106683"/>
    <w:rsid w:val="001156FF"/>
    <w:rsid w:val="00117242"/>
    <w:rsid w:val="001210FE"/>
    <w:rsid w:val="0012399A"/>
    <w:rsid w:val="001247DA"/>
    <w:rsid w:val="00125CD7"/>
    <w:rsid w:val="0012718F"/>
    <w:rsid w:val="001301D1"/>
    <w:rsid w:val="00136D17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3CDE"/>
    <w:rsid w:val="001A4A8F"/>
    <w:rsid w:val="001A4D88"/>
    <w:rsid w:val="001B25E0"/>
    <w:rsid w:val="001B3A63"/>
    <w:rsid w:val="001B47FB"/>
    <w:rsid w:val="001B51E1"/>
    <w:rsid w:val="001B52D8"/>
    <w:rsid w:val="001B56B8"/>
    <w:rsid w:val="001B606B"/>
    <w:rsid w:val="001C2BF3"/>
    <w:rsid w:val="001C4B93"/>
    <w:rsid w:val="001C6E55"/>
    <w:rsid w:val="001C737D"/>
    <w:rsid w:val="001C741C"/>
    <w:rsid w:val="001D1C7F"/>
    <w:rsid w:val="001D74B1"/>
    <w:rsid w:val="001E2BDC"/>
    <w:rsid w:val="001F0000"/>
    <w:rsid w:val="001F2D0E"/>
    <w:rsid w:val="001F4DF8"/>
    <w:rsid w:val="00205D3D"/>
    <w:rsid w:val="00207DC3"/>
    <w:rsid w:val="00212772"/>
    <w:rsid w:val="00213E43"/>
    <w:rsid w:val="00214E60"/>
    <w:rsid w:val="00215F77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B04AD"/>
    <w:rsid w:val="002B43DC"/>
    <w:rsid w:val="002B4AA0"/>
    <w:rsid w:val="002B5293"/>
    <w:rsid w:val="002B5D93"/>
    <w:rsid w:val="002B5EC2"/>
    <w:rsid w:val="002C181C"/>
    <w:rsid w:val="002C5C68"/>
    <w:rsid w:val="002C6B40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22889"/>
    <w:rsid w:val="003321AE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5247"/>
    <w:rsid w:val="003471D5"/>
    <w:rsid w:val="00351B7A"/>
    <w:rsid w:val="003532A7"/>
    <w:rsid w:val="00355B7F"/>
    <w:rsid w:val="00360100"/>
    <w:rsid w:val="00360162"/>
    <w:rsid w:val="00362E82"/>
    <w:rsid w:val="003643B2"/>
    <w:rsid w:val="00364C4A"/>
    <w:rsid w:val="00366422"/>
    <w:rsid w:val="00370868"/>
    <w:rsid w:val="00371BF8"/>
    <w:rsid w:val="00383B84"/>
    <w:rsid w:val="00391AF0"/>
    <w:rsid w:val="00392568"/>
    <w:rsid w:val="00396825"/>
    <w:rsid w:val="0039687F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E6538"/>
    <w:rsid w:val="003F484C"/>
    <w:rsid w:val="003F5B89"/>
    <w:rsid w:val="003F6633"/>
    <w:rsid w:val="003F6A8A"/>
    <w:rsid w:val="004012B1"/>
    <w:rsid w:val="004146A0"/>
    <w:rsid w:val="00415A27"/>
    <w:rsid w:val="00416C2F"/>
    <w:rsid w:val="00417146"/>
    <w:rsid w:val="00420E4D"/>
    <w:rsid w:val="00421BF5"/>
    <w:rsid w:val="004244D0"/>
    <w:rsid w:val="00424F9D"/>
    <w:rsid w:val="00434A6D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1503"/>
    <w:rsid w:val="00473477"/>
    <w:rsid w:val="00473D62"/>
    <w:rsid w:val="00473ED6"/>
    <w:rsid w:val="00474109"/>
    <w:rsid w:val="0047504D"/>
    <w:rsid w:val="00477245"/>
    <w:rsid w:val="004777BE"/>
    <w:rsid w:val="00477B85"/>
    <w:rsid w:val="00487CA7"/>
    <w:rsid w:val="00490A4B"/>
    <w:rsid w:val="004938D1"/>
    <w:rsid w:val="004A128E"/>
    <w:rsid w:val="004A4E71"/>
    <w:rsid w:val="004B03CD"/>
    <w:rsid w:val="004B0BC9"/>
    <w:rsid w:val="004B2DBB"/>
    <w:rsid w:val="004B2F82"/>
    <w:rsid w:val="004B4D14"/>
    <w:rsid w:val="004C371C"/>
    <w:rsid w:val="004D24C6"/>
    <w:rsid w:val="004D2B39"/>
    <w:rsid w:val="004D3F46"/>
    <w:rsid w:val="004D5241"/>
    <w:rsid w:val="004E1B21"/>
    <w:rsid w:val="004E3E5D"/>
    <w:rsid w:val="004E452A"/>
    <w:rsid w:val="004E6F04"/>
    <w:rsid w:val="004F2F07"/>
    <w:rsid w:val="004F32E2"/>
    <w:rsid w:val="004F64E1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6C6B"/>
    <w:rsid w:val="00530C6B"/>
    <w:rsid w:val="0054073E"/>
    <w:rsid w:val="00541E5B"/>
    <w:rsid w:val="00543CAB"/>
    <w:rsid w:val="00545027"/>
    <w:rsid w:val="0054638C"/>
    <w:rsid w:val="005471CE"/>
    <w:rsid w:val="00553BF0"/>
    <w:rsid w:val="00553E1A"/>
    <w:rsid w:val="00556D04"/>
    <w:rsid w:val="005570FD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961"/>
    <w:rsid w:val="00586A05"/>
    <w:rsid w:val="00587E1B"/>
    <w:rsid w:val="005A084C"/>
    <w:rsid w:val="005A2206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779F"/>
    <w:rsid w:val="00612C80"/>
    <w:rsid w:val="0061306E"/>
    <w:rsid w:val="00613CC1"/>
    <w:rsid w:val="00615AE9"/>
    <w:rsid w:val="00616C6A"/>
    <w:rsid w:val="0062371F"/>
    <w:rsid w:val="0062611B"/>
    <w:rsid w:val="00631B7E"/>
    <w:rsid w:val="00632A7E"/>
    <w:rsid w:val="006334A9"/>
    <w:rsid w:val="00635019"/>
    <w:rsid w:val="006365B1"/>
    <w:rsid w:val="00637AF7"/>
    <w:rsid w:val="006459DE"/>
    <w:rsid w:val="0064663D"/>
    <w:rsid w:val="00646A0F"/>
    <w:rsid w:val="006500E7"/>
    <w:rsid w:val="0065635F"/>
    <w:rsid w:val="00656ADA"/>
    <w:rsid w:val="006614F5"/>
    <w:rsid w:val="0066174B"/>
    <w:rsid w:val="00667780"/>
    <w:rsid w:val="00680B26"/>
    <w:rsid w:val="006815DE"/>
    <w:rsid w:val="00681CB8"/>
    <w:rsid w:val="006827AA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2030"/>
    <w:rsid w:val="00715751"/>
    <w:rsid w:val="00717FFD"/>
    <w:rsid w:val="00721FD6"/>
    <w:rsid w:val="0072376C"/>
    <w:rsid w:val="0073592B"/>
    <w:rsid w:val="0073645D"/>
    <w:rsid w:val="00744E18"/>
    <w:rsid w:val="007462AA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65EFC"/>
    <w:rsid w:val="00770D90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352A"/>
    <w:rsid w:val="007D4855"/>
    <w:rsid w:val="007D60DE"/>
    <w:rsid w:val="007E39F3"/>
    <w:rsid w:val="007E6E17"/>
    <w:rsid w:val="007E6F73"/>
    <w:rsid w:val="007F360A"/>
    <w:rsid w:val="00800698"/>
    <w:rsid w:val="00802AE6"/>
    <w:rsid w:val="008041C6"/>
    <w:rsid w:val="008046F7"/>
    <w:rsid w:val="00805C94"/>
    <w:rsid w:val="008104E4"/>
    <w:rsid w:val="00811A55"/>
    <w:rsid w:val="008124D4"/>
    <w:rsid w:val="00812AA2"/>
    <w:rsid w:val="00812DA0"/>
    <w:rsid w:val="008137B0"/>
    <w:rsid w:val="008147A2"/>
    <w:rsid w:val="008156C4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B21"/>
    <w:rsid w:val="008D7A52"/>
    <w:rsid w:val="008E4111"/>
    <w:rsid w:val="008E7BCE"/>
    <w:rsid w:val="008F037C"/>
    <w:rsid w:val="008F29CD"/>
    <w:rsid w:val="008F334E"/>
    <w:rsid w:val="008F4931"/>
    <w:rsid w:val="008F4989"/>
    <w:rsid w:val="009023B2"/>
    <w:rsid w:val="009100E1"/>
    <w:rsid w:val="009102E7"/>
    <w:rsid w:val="0091110B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1D4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40F1"/>
    <w:rsid w:val="009A7470"/>
    <w:rsid w:val="009B04FE"/>
    <w:rsid w:val="009B3FCE"/>
    <w:rsid w:val="009D0169"/>
    <w:rsid w:val="009D019B"/>
    <w:rsid w:val="009D0339"/>
    <w:rsid w:val="009D2038"/>
    <w:rsid w:val="009D6CAA"/>
    <w:rsid w:val="009D75C7"/>
    <w:rsid w:val="009D7AD2"/>
    <w:rsid w:val="009D7E4E"/>
    <w:rsid w:val="009E2BFB"/>
    <w:rsid w:val="009E2E08"/>
    <w:rsid w:val="009F430F"/>
    <w:rsid w:val="009F4B9F"/>
    <w:rsid w:val="00A02FC7"/>
    <w:rsid w:val="00A03B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1DCC"/>
    <w:rsid w:val="00A339B8"/>
    <w:rsid w:val="00A35C85"/>
    <w:rsid w:val="00A45259"/>
    <w:rsid w:val="00A46BFD"/>
    <w:rsid w:val="00A47067"/>
    <w:rsid w:val="00A56F23"/>
    <w:rsid w:val="00A575A0"/>
    <w:rsid w:val="00A5776D"/>
    <w:rsid w:val="00A70785"/>
    <w:rsid w:val="00A70D1D"/>
    <w:rsid w:val="00A72637"/>
    <w:rsid w:val="00A83087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34E8"/>
    <w:rsid w:val="00B05003"/>
    <w:rsid w:val="00B07307"/>
    <w:rsid w:val="00B0779D"/>
    <w:rsid w:val="00B07FFE"/>
    <w:rsid w:val="00B11B6C"/>
    <w:rsid w:val="00B13374"/>
    <w:rsid w:val="00B2098E"/>
    <w:rsid w:val="00B243B5"/>
    <w:rsid w:val="00B30B1C"/>
    <w:rsid w:val="00B30B70"/>
    <w:rsid w:val="00B31775"/>
    <w:rsid w:val="00B3187B"/>
    <w:rsid w:val="00B35E28"/>
    <w:rsid w:val="00B4342D"/>
    <w:rsid w:val="00B43720"/>
    <w:rsid w:val="00B470B4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CD1"/>
    <w:rsid w:val="00B76E9D"/>
    <w:rsid w:val="00B77EF3"/>
    <w:rsid w:val="00B83A74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45E0"/>
    <w:rsid w:val="00C4123C"/>
    <w:rsid w:val="00C43E98"/>
    <w:rsid w:val="00C45A45"/>
    <w:rsid w:val="00C50196"/>
    <w:rsid w:val="00C540C2"/>
    <w:rsid w:val="00C55AA1"/>
    <w:rsid w:val="00C67402"/>
    <w:rsid w:val="00C70100"/>
    <w:rsid w:val="00C7018F"/>
    <w:rsid w:val="00C75BAA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B047A"/>
    <w:rsid w:val="00CB16AB"/>
    <w:rsid w:val="00CB3D75"/>
    <w:rsid w:val="00CB3DE1"/>
    <w:rsid w:val="00CC0C13"/>
    <w:rsid w:val="00CC3C6D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1085F"/>
    <w:rsid w:val="00D212F0"/>
    <w:rsid w:val="00D22531"/>
    <w:rsid w:val="00D25242"/>
    <w:rsid w:val="00D25382"/>
    <w:rsid w:val="00D344A4"/>
    <w:rsid w:val="00D355EF"/>
    <w:rsid w:val="00D36928"/>
    <w:rsid w:val="00D4355F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76DD"/>
    <w:rsid w:val="00D801AC"/>
    <w:rsid w:val="00D87EBE"/>
    <w:rsid w:val="00D90606"/>
    <w:rsid w:val="00D923D0"/>
    <w:rsid w:val="00D94596"/>
    <w:rsid w:val="00D95439"/>
    <w:rsid w:val="00D95EA5"/>
    <w:rsid w:val="00D97A49"/>
    <w:rsid w:val="00DA4B77"/>
    <w:rsid w:val="00DA55CC"/>
    <w:rsid w:val="00DA5CED"/>
    <w:rsid w:val="00DB0299"/>
    <w:rsid w:val="00DB1A99"/>
    <w:rsid w:val="00DB25DB"/>
    <w:rsid w:val="00DB2768"/>
    <w:rsid w:val="00DC1E5A"/>
    <w:rsid w:val="00DC4B1F"/>
    <w:rsid w:val="00DC6BB8"/>
    <w:rsid w:val="00DD6653"/>
    <w:rsid w:val="00DD7C44"/>
    <w:rsid w:val="00DE3F08"/>
    <w:rsid w:val="00DE4402"/>
    <w:rsid w:val="00DE50B7"/>
    <w:rsid w:val="00DE559B"/>
    <w:rsid w:val="00DE5DEA"/>
    <w:rsid w:val="00DF2036"/>
    <w:rsid w:val="00DF59D4"/>
    <w:rsid w:val="00E00BDB"/>
    <w:rsid w:val="00E17239"/>
    <w:rsid w:val="00E1759D"/>
    <w:rsid w:val="00E23D8D"/>
    <w:rsid w:val="00E3096D"/>
    <w:rsid w:val="00E45D60"/>
    <w:rsid w:val="00E531A7"/>
    <w:rsid w:val="00E54E87"/>
    <w:rsid w:val="00E55B8A"/>
    <w:rsid w:val="00E6363D"/>
    <w:rsid w:val="00E6655F"/>
    <w:rsid w:val="00E67934"/>
    <w:rsid w:val="00E71C0C"/>
    <w:rsid w:val="00E72A41"/>
    <w:rsid w:val="00E72E6E"/>
    <w:rsid w:val="00E75A51"/>
    <w:rsid w:val="00E76223"/>
    <w:rsid w:val="00E8062D"/>
    <w:rsid w:val="00E83EE9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1530E"/>
    <w:rsid w:val="00F207D2"/>
    <w:rsid w:val="00F25311"/>
    <w:rsid w:val="00F32C2E"/>
    <w:rsid w:val="00F34104"/>
    <w:rsid w:val="00F3640C"/>
    <w:rsid w:val="00F438ED"/>
    <w:rsid w:val="00F4603E"/>
    <w:rsid w:val="00F46403"/>
    <w:rsid w:val="00F52B76"/>
    <w:rsid w:val="00F548DB"/>
    <w:rsid w:val="00F600C1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A0CA6"/>
    <w:rsid w:val="00FA3525"/>
    <w:rsid w:val="00FA3A84"/>
    <w:rsid w:val="00FA41FD"/>
    <w:rsid w:val="00FA54EE"/>
    <w:rsid w:val="00FB10F3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70AE"/>
    <w:rsid w:val="00FF11CF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1016"/>
  <w15:docId w15:val="{ED29CA1B-F0DB-4198-BB6D-50226DCB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F9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9D"/>
  </w:style>
  <w:style w:type="paragraph" w:styleId="Footer">
    <w:name w:val="footer"/>
    <w:basedOn w:val="Normal"/>
    <w:link w:val="Foot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9D"/>
  </w:style>
  <w:style w:type="paragraph" w:styleId="ListParagraph">
    <w:name w:val="List Paragraph"/>
    <w:basedOn w:val="Normal"/>
    <w:uiPriority w:val="34"/>
    <w:qFormat/>
    <w:rsid w:val="00424F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968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81C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9</cp:revision>
  <dcterms:created xsi:type="dcterms:W3CDTF">2020-09-29T18:54:00Z</dcterms:created>
  <dcterms:modified xsi:type="dcterms:W3CDTF">2025-08-25T16:58:00Z</dcterms:modified>
</cp:coreProperties>
</file>